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 [https://download.virtualbox.org/virtualbox/6.0.16/VirtualBox-6.0.16-135674-Win.exe]https://download.virtualbox.org/virtualbox/6.0.16/VirtualBox-6.0.16-135674-Win.exe</w:t>
      </w:r>
      <w:r>
        <w:t xml:space="preserve"> </w:t>
      </w:r>
      <w:r>
        <w:t xml:space="preserve">“</w:t>
      </w:r>
      <w:r>
        <w:t xml:space="preserve">Direct win10 vbox download link</w:t>
      </w:r>
      <w:r>
        <w:t xml:space="preserve">”</w:t>
      </w:r>
    </w:p>
    <w:p>
      <w:pPr>
        <w:pStyle w:val="Compact"/>
        <w:numPr>
          <w:numId w:val="1001"/>
          <w:ilvl w:val="0"/>
        </w:numPr>
      </w:pPr>
      <w:r>
        <w:t xml:space="preserve">MacOS -</w:t>
      </w:r>
      <w:r>
        <w:t xml:space="preserve"> </w:t>
      </w:r>
      <w:hyperlink r:id="rId31">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2">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4" w:name="install-vagrant"/>
      <w:r>
        <w:t xml:space="preserve">Install Vagrant</w:t>
      </w:r>
      <w:bookmarkEnd w:id="34"/>
    </w:p>
    <w:p>
      <w:pPr>
        <w:pStyle w:val="FirstParagraph"/>
      </w:pPr>
      <w:r>
        <w:t xml:space="preserve">Using a package manager, install the latest version of</w:t>
      </w:r>
      <w:r>
        <w:t xml:space="preserve"> </w:t>
      </w:r>
      <w:hyperlink r:id="rId35">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6">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7" w:name="install-packer.io"/>
      <w:r>
        <w:t xml:space="preserve">Install Packer.io</w:t>
      </w:r>
      <w:bookmarkEnd w:id="37"/>
    </w:p>
    <w:p>
      <w:pPr>
        <w:pStyle w:val="FirstParagraph"/>
      </w:pPr>
      <w:r>
        <w:t xml:space="preserve">Using a package manager, install the latest version of</w:t>
      </w:r>
      <w:r>
        <w:t xml:space="preserve"> </w:t>
      </w:r>
      <w:hyperlink r:id="rId38">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39" w:name="install-ide-editor"/>
      <w:r>
        <w:t xml:space="preserve">Install IDE editor</w:t>
      </w:r>
      <w:bookmarkEnd w:id="39"/>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0">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1">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2">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3">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4" w:name="git-it-tutorial"/>
      <w:r>
        <w:t xml:space="preserve">Git-It Tutorial</w:t>
      </w:r>
      <w:bookmarkEnd w:id="44"/>
    </w:p>
    <w:p>
      <w:pPr>
        <w:pStyle w:val="FirstParagraph"/>
      </w:pPr>
      <w:r>
        <w:t xml:space="preserve">Download, extract, and execute the Git-It tutorial, located:</w:t>
      </w:r>
      <w:r>
        <w:t xml:space="preserve"> </w:t>
      </w:r>
      <w:hyperlink r:id="rId45">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6" w:name="create-and-push-your-readme.md"/>
      <w:r>
        <w:t xml:space="preserve">Create and Push your Readme.md</w:t>
      </w:r>
      <w:bookmarkEnd w:id="46"/>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d-521</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7">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8">
        <w:r>
          <w:rPr>
            <w:rStyle w:val="Hyperlink"/>
          </w:rPr>
          <w:t xml:space="preserve">https://github.com/illinoistech-itm/jhajek/blob/master/itmd-521/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9" w:name="final-deliverable-to-blackboard"/>
      <w:r>
        <w:t xml:space="preserve">Final deliverable to Blackboard</w:t>
      </w:r>
      <w:bookmarkEnd w:id="49"/>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d-521/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d-521/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2T02:07:57Z</dcterms:created>
  <dcterms:modified xsi:type="dcterms:W3CDTF">2020-02-12T02:07:57Z</dcterms:modified>
</cp:coreProperties>
</file>

<file path=docProps/custom.xml><?xml version="1.0" encoding="utf-8"?>
<Properties xmlns="http://schemas.openxmlformats.org/officeDocument/2006/custom-properties" xmlns:vt="http://schemas.openxmlformats.org/officeDocument/2006/docPropsVTypes"/>
</file>